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May 18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May 18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TEST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TEST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